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8"/>
        <w:gridCol w:w="6534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